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CF357" w14:textId="1A6F6549" w:rsidR="00A95451" w:rsidRPr="005167A5" w:rsidRDefault="005167A5" w:rsidP="005167A5">
      <w:pPr>
        <w:pStyle w:val="Subtitle"/>
        <w:rPr>
          <w:b/>
          <w:bCs/>
          <w:sz w:val="28"/>
          <w:szCs w:val="28"/>
          <w:lang w:val="en-US"/>
        </w:rPr>
      </w:pPr>
      <w:r w:rsidRPr="005167A5">
        <w:rPr>
          <w:b/>
          <w:bCs/>
          <w:sz w:val="28"/>
          <w:szCs w:val="28"/>
          <w:lang w:val="en-US"/>
        </w:rPr>
        <w:t>Template of the Personal Information Collection Statement to be included in your physical or online form</w:t>
      </w:r>
    </w:p>
    <w:p w14:paraId="3E8D60FC" w14:textId="50CE779E" w:rsidR="005167A5" w:rsidRDefault="005167A5" w:rsidP="005167A5">
      <w:pPr>
        <w:rPr>
          <w:lang w:val="en-US"/>
        </w:rPr>
      </w:pPr>
    </w:p>
    <w:p w14:paraId="37A3ECC9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b/>
          <w:bCs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>A) Statement of Purpose with Retention Period:</w:t>
      </w:r>
    </w:p>
    <w:p w14:paraId="26BF9CBC" w14:textId="688B342D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e.g. The information collected from you will be used for “your purposes</w:t>
      </w:r>
      <w:proofErr w:type="gramStart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” .</w:t>
      </w:r>
      <w:proofErr w:type="gramEnd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 xml:space="preserve"> The collected data will be purged after “some milestones”.</w:t>
      </w:r>
    </w:p>
    <w:p w14:paraId="1FEC973D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b/>
          <w:bCs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>B) Statement as to whether it is obligatory or voluntary for the individual to supply any personal data:</w:t>
      </w:r>
    </w:p>
    <w:p w14:paraId="5272C8D0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proofErr w:type="gramStart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e.g.</w:t>
      </w:r>
      <w:proofErr w:type="gramEnd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 xml:space="preserve"> Please note that it is mandatory for you to provide the personal data required or we might not process your request.</w:t>
      </w:r>
    </w:p>
    <w:p w14:paraId="188EC29C" w14:textId="00CB2B1B" w:rsid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>C) Statement of possible transferees within the University:</w:t>
      </w:r>
      <w:r>
        <w:rPr>
          <w:rFonts w:ascii="Roboto" w:hAnsi="Roboto"/>
          <w:color w:val="2B2929"/>
          <w:sz w:val="21"/>
          <w:szCs w:val="21"/>
        </w:rPr>
        <w:t xml:space="preserve"> </w:t>
      </w:r>
    </w:p>
    <w:p w14:paraId="37CC957E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proofErr w:type="gramStart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e.g.</w:t>
      </w:r>
      <w:proofErr w:type="gramEnd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 xml:space="preserve"> Your personal data captured might be transferred or shared with “other unit(s)” of EdUHK but will not be transferred to outside parties.</w:t>
      </w:r>
    </w:p>
    <w:p w14:paraId="3E8FCCCE" w14:textId="458E2B4B" w:rsid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 xml:space="preserve">D) Request for consent to receiving further information from the University: </w:t>
      </w:r>
    </w:p>
    <w:p w14:paraId="2DB0BFFF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proofErr w:type="spellStart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e.g</w:t>
      </w:r>
      <w:proofErr w:type="spellEnd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 </w:t>
      </w:r>
      <w:proofErr w:type="gramStart"/>
      <w:r w:rsidRPr="005167A5">
        <w:rPr>
          <w:rFonts w:ascii="Segoe UI Symbol" w:hAnsi="Segoe UI Symbol" w:cs="Segoe UI Symbol"/>
          <w:color w:val="AEAAAA" w:themeColor="background2" w:themeShade="BF"/>
          <w:sz w:val="21"/>
          <w:szCs w:val="21"/>
        </w:rPr>
        <w:t>☐</w:t>
      </w:r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  Please</w:t>
      </w:r>
      <w:proofErr w:type="gramEnd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 xml:space="preserve"> put a [x] in the box if you want to continue receiving marketing or promotional materials from the University. </w:t>
      </w:r>
    </w:p>
    <w:p w14:paraId="70C26636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b/>
          <w:bCs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>E) Statement of rights of access and correction and contact details:</w:t>
      </w:r>
    </w:p>
    <w:p w14:paraId="6CD817E1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proofErr w:type="gramStart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e.g.</w:t>
      </w:r>
      <w:proofErr w:type="gramEnd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 xml:space="preserve"> You have the right to request access to and correction of information held by us about you.</w:t>
      </w:r>
    </w:p>
    <w:p w14:paraId="39191317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b/>
          <w:bCs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>F) Notice of contact person for requesting access or correction:</w:t>
      </w:r>
    </w:p>
    <w:p w14:paraId="11FE390B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proofErr w:type="gramStart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e.g.</w:t>
      </w:r>
      <w:proofErr w:type="gramEnd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 xml:space="preserve"> If you wish to access or correct your personal data, please contact ….</w:t>
      </w:r>
    </w:p>
    <w:p w14:paraId="60DF0CBF" w14:textId="5EC04046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b/>
          <w:bCs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>G)</w:t>
      </w:r>
      <w:r>
        <w:rPr>
          <w:rFonts w:ascii="Roboto" w:hAnsi="Roboto"/>
          <w:b/>
          <w:bCs/>
          <w:color w:val="2B2929"/>
          <w:sz w:val="21"/>
          <w:szCs w:val="21"/>
        </w:rPr>
        <w:t xml:space="preserve"> T</w:t>
      </w:r>
      <w:r w:rsidRPr="005167A5">
        <w:rPr>
          <w:rFonts w:ascii="Roboto" w:hAnsi="Roboto"/>
          <w:b/>
          <w:bCs/>
          <w:color w:val="2B2929"/>
          <w:sz w:val="21"/>
          <w:szCs w:val="21"/>
        </w:rPr>
        <w:t>he University Policy Statement:</w:t>
      </w:r>
    </w:p>
    <w:p w14:paraId="67F8EC9A" w14:textId="3F5D7E83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The University Privacy Policy Statement could be found in </w:t>
      </w:r>
      <w:hyperlink r:id="rId4" w:history="1">
        <w:r w:rsidRPr="005167A5">
          <w:rPr>
            <w:rStyle w:val="Hyperlink"/>
            <w:rFonts w:ascii="Roboto" w:hAnsi="Roboto"/>
            <w:i/>
            <w:iCs/>
            <w:color w:val="AEAAAA" w:themeColor="background2" w:themeShade="BF"/>
            <w:sz w:val="21"/>
            <w:szCs w:val="21"/>
          </w:rPr>
          <w:t>https://www.eduhk.hk/en/privacy-policy</w:t>
        </w:r>
      </w:hyperlink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 .</w:t>
      </w:r>
    </w:p>
    <w:p w14:paraId="1BCFBA99" w14:textId="77777777" w:rsidR="005167A5" w:rsidRPr="005167A5" w:rsidRDefault="005167A5" w:rsidP="005167A5"/>
    <w:sectPr w:rsidR="005167A5" w:rsidRPr="005167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zCxMDI1MzQ3MjZW0lEKTi0uzszPAykwrAUAXBvQwywAAAA="/>
  </w:docVars>
  <w:rsids>
    <w:rsidRoot w:val="005167A5"/>
    <w:rsid w:val="005167A5"/>
    <w:rsid w:val="00A95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CA04A"/>
  <w15:chartTrackingRefBased/>
  <w15:docId w15:val="{2EBE46CE-ED8B-44C3-8364-0A52F69C9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5167A5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67A5"/>
    <w:rPr>
      <w:color w:val="5A5A5A" w:themeColor="text1" w:themeTint="A5"/>
      <w:spacing w:val="15"/>
    </w:rPr>
  </w:style>
  <w:style w:type="paragraph" w:styleId="NormalWeb">
    <w:name w:val="Normal (Web)"/>
    <w:basedOn w:val="Normal"/>
    <w:uiPriority w:val="99"/>
    <w:semiHidden/>
    <w:unhideWhenUsed/>
    <w:rsid w:val="005167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167A5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167A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10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eduhk.hk/en/privacy-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1</Words>
  <Characters>1208</Characters>
  <Application>Microsoft Office Word</Application>
  <DocSecurity>0</DocSecurity>
  <Lines>10</Lines>
  <Paragraphs>2</Paragraphs>
  <ScaleCrop>false</ScaleCrop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, Wa Lun Morris [OCIO]</dc:creator>
  <cp:keywords/>
  <dc:description/>
  <cp:lastModifiedBy>NG, Wa Lun Morris [OCIO]</cp:lastModifiedBy>
  <cp:revision>2</cp:revision>
  <dcterms:created xsi:type="dcterms:W3CDTF">2022-03-17T03:23:00Z</dcterms:created>
  <dcterms:modified xsi:type="dcterms:W3CDTF">2022-03-17T03:23:00Z</dcterms:modified>
</cp:coreProperties>
</file>